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0363FFC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E593A8F" w14:textId="6296324C" w:rsidR="00F96A73" w:rsidRPr="007A1BB7" w:rsidRDefault="00F96A7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F96A73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SUBSTRING(FIRST_NAME,1,3) FROM Worker;</w:t>
      </w:r>
    </w:p>
    <w:p w14:paraId="5ADC4A17" w14:textId="371474D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5DE00FE" w14:textId="1D17D751" w:rsidR="00F96A73" w:rsidRPr="00F96A73" w:rsidRDefault="00F96A73" w:rsidP="00F96A73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</w:t>
      </w:r>
      <w:r w:rsidRPr="00F96A73">
        <w:rPr>
          <w:rStyle w:val="HTMLPreformattedChar"/>
          <w:i/>
          <w:iCs/>
          <w:color w:val="212121"/>
        </w:rPr>
        <w:t xml:space="preserve"> </w:t>
      </w:r>
      <w:r w:rsidRPr="00F96A73">
        <w:rPr>
          <w:i/>
          <w:iCs/>
          <w:color w:val="212121"/>
        </w:rPr>
        <w:t xml:space="preserve"># </w:t>
      </w:r>
      <w:proofErr w:type="spellStart"/>
      <w:r w:rsidRPr="00F96A73">
        <w:rPr>
          <w:i/>
          <w:iCs/>
          <w:color w:val="212121"/>
        </w:rPr>
        <w:t>Apporach</w:t>
      </w:r>
      <w:proofErr w:type="spellEnd"/>
      <w:r w:rsidRPr="00F96A73">
        <w:rPr>
          <w:i/>
          <w:iCs/>
          <w:color w:val="212121"/>
        </w:rPr>
        <w:t xml:space="preserve"> 1</w:t>
      </w:r>
    </w:p>
    <w:p w14:paraId="40D8FD98" w14:textId="77777777" w:rsidR="00F96A73" w:rsidRPr="00F96A73" w:rsidRDefault="00F96A73" w:rsidP="00F9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SELECT LOCATE('</w:t>
      </w:r>
      <w:proofErr w:type="spellStart"/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',FIRST_NAME</w:t>
      </w:r>
      <w:proofErr w:type="spellEnd"/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) FROM Worker WHERE FIRST_NAME </w:t>
      </w:r>
      <w:r w:rsidRPr="00F96A73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'Amitabh';</w:t>
      </w:r>
    </w:p>
    <w:p w14:paraId="5F858A95" w14:textId="77777777" w:rsidR="00F96A73" w:rsidRPr="00F96A73" w:rsidRDefault="00F96A73" w:rsidP="00F9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F96A73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># Approach 2</w:t>
      </w:r>
    </w:p>
    <w:p w14:paraId="21225238" w14:textId="77777777" w:rsidR="00F96A73" w:rsidRPr="00F96A73" w:rsidRDefault="00F96A73" w:rsidP="00F9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POSITION('a' IN FIRST_NAME) FROM Worker WHERE FIRST_NAME </w:t>
      </w:r>
      <w:r w:rsidRPr="00F96A73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F96A73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'Amitabh';</w:t>
      </w:r>
    </w:p>
    <w:p w14:paraId="26D4014D" w14:textId="3CB8EAE3" w:rsidR="00F96A73" w:rsidRDefault="00F96A7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7DEF0AA0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6778805" w14:textId="41777262" w:rsidR="00F96A73" w:rsidRPr="007A1BB7" w:rsidRDefault="00F96A7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F96A73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 xml:space="preserve">SELECT 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first_name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 xml:space="preserve">, 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last_name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 xml:space="preserve">, salary, department FROM Worker w WHERE salary = (SELECT MAX(salary) FROM Worker WHERE department = 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w.department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F924A6"/>
    <w:rsid w:val="00F96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A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A7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1">
    <w:name w:val="c1"/>
    <w:basedOn w:val="DefaultParagraphFont"/>
    <w:rsid w:val="00F96A73"/>
  </w:style>
  <w:style w:type="character" w:customStyle="1" w:styleId="n">
    <w:name w:val="n"/>
    <w:basedOn w:val="DefaultParagraphFont"/>
    <w:rsid w:val="00F96A73"/>
  </w:style>
  <w:style w:type="character" w:customStyle="1" w:styleId="p">
    <w:name w:val="p"/>
    <w:basedOn w:val="DefaultParagraphFont"/>
    <w:rsid w:val="00F96A73"/>
  </w:style>
  <w:style w:type="character" w:customStyle="1" w:styleId="s1">
    <w:name w:val="s1"/>
    <w:basedOn w:val="DefaultParagraphFont"/>
    <w:rsid w:val="00F96A73"/>
  </w:style>
  <w:style w:type="character" w:customStyle="1" w:styleId="o">
    <w:name w:val="o"/>
    <w:basedOn w:val="DefaultParagraphFont"/>
    <w:rsid w:val="00F96A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5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4</cp:revision>
  <dcterms:created xsi:type="dcterms:W3CDTF">2021-03-26T13:45:00Z</dcterms:created>
  <dcterms:modified xsi:type="dcterms:W3CDTF">2022-09-05T14:02:00Z</dcterms:modified>
</cp:coreProperties>
</file>